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33352" w14:textId="3BE6662E" w:rsidR="00D97C75" w:rsidRPr="001D6E79" w:rsidRDefault="001D6E79" w:rsidP="001D6E7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MF </w:t>
      </w:r>
      <w:r w:rsidR="00D97C75" w:rsidRPr="001D6E79">
        <w:rPr>
          <w:b/>
          <w:bCs/>
          <w:sz w:val="24"/>
          <w:szCs w:val="24"/>
        </w:rPr>
        <w:t>Assignment for AML/ATF Models and Analytics Lecture</w:t>
      </w:r>
    </w:p>
    <w:p w14:paraId="4FF9A292" w14:textId="77777777" w:rsidR="00D97C75" w:rsidRDefault="00D97C75"/>
    <w:p w14:paraId="633E4E93" w14:textId="3BE4B4D2" w:rsidR="0094706C" w:rsidRDefault="007E2E0D">
      <w:r>
        <w:t xml:space="preserve">This assignment is for you to build an </w:t>
      </w:r>
      <w:r w:rsidR="00472AB0">
        <w:t>Anti-money laundering (AML)</w:t>
      </w:r>
      <w:r>
        <w:t xml:space="preserve"> client risk rating </w:t>
      </w:r>
      <w:r w:rsidR="00472AB0">
        <w:t xml:space="preserve">(CRR) </w:t>
      </w:r>
      <w:r>
        <w:t>model.</w:t>
      </w:r>
      <w:r w:rsidR="0042243B">
        <w:t xml:space="preserve"> A </w:t>
      </w:r>
      <w:r w:rsidR="00B63CE6">
        <w:t xml:space="preserve">CRR </w:t>
      </w:r>
      <w:r w:rsidR="0042243B">
        <w:t xml:space="preserve">model is a model that assigns a rating (high, moderate, low) to a customer at the time of customer onboarding and </w:t>
      </w:r>
      <w:r w:rsidR="00536755">
        <w:t>for</w:t>
      </w:r>
      <w:r w:rsidR="0042243B">
        <w:t xml:space="preserve"> </w:t>
      </w:r>
      <w:r w:rsidR="00536755">
        <w:t>periodic</w:t>
      </w:r>
      <w:r w:rsidR="0042243B">
        <w:t xml:space="preserve"> updates</w:t>
      </w:r>
      <w:r w:rsidR="00536755">
        <w:t xml:space="preserve">; the rating is from AML </w:t>
      </w:r>
      <w:proofErr w:type="gramStart"/>
      <w:r w:rsidR="00536755">
        <w:t>perspective, and</w:t>
      </w:r>
      <w:proofErr w:type="gramEnd"/>
      <w:r w:rsidR="00536755">
        <w:t xml:space="preserve"> considers customer KYC (know your customer) information and transaction patterns. </w:t>
      </w:r>
    </w:p>
    <w:p w14:paraId="5D2EC6CB" w14:textId="77777777" w:rsidR="00CC30F3" w:rsidRDefault="00CC30F3" w:rsidP="00CC30F3">
      <w:pPr>
        <w:rPr>
          <w:b/>
          <w:bCs/>
        </w:rPr>
      </w:pPr>
      <w:r>
        <w:rPr>
          <w:b/>
          <w:bCs/>
        </w:rPr>
        <w:t>Model</w:t>
      </w:r>
    </w:p>
    <w:p w14:paraId="482C0E56" w14:textId="68929871" w:rsidR="00CC30F3" w:rsidRDefault="00CC30F3">
      <w:r>
        <w:t xml:space="preserve">You </w:t>
      </w:r>
      <w:r w:rsidR="00791C8D">
        <w:t xml:space="preserve">are required to form a group of </w:t>
      </w:r>
      <w:r w:rsidR="001D76B5">
        <w:t>4</w:t>
      </w:r>
      <w:r w:rsidR="00791C8D">
        <w:t xml:space="preserve"> people and build</w:t>
      </w:r>
      <w:r w:rsidR="00951165">
        <w:t xml:space="preserve"> a</w:t>
      </w:r>
      <w:r>
        <w:t xml:space="preserve"> model that assign</w:t>
      </w:r>
      <w:r w:rsidR="00951165">
        <w:t>s</w:t>
      </w:r>
      <w:r>
        <w:t xml:space="preserve"> a rating to a client according to the features provided</w:t>
      </w:r>
      <w:r w:rsidR="00951165">
        <w:t xml:space="preserve"> (refer to the se</w:t>
      </w:r>
      <w:r w:rsidR="003815EF">
        <w:t>parate data file)</w:t>
      </w:r>
      <w:r>
        <w:t>. If your model output is a score, you need to decide how to set a threshold to classify a client as a model high or a model non-high.</w:t>
      </w:r>
      <w:r w:rsidR="00463E77">
        <w:t xml:space="preserve"> </w:t>
      </w:r>
      <w:r w:rsidR="00DD015D">
        <w:t xml:space="preserve">Although the assignment is designed for building a </w:t>
      </w:r>
      <w:r w:rsidR="003815EF">
        <w:t>statistical</w:t>
      </w:r>
      <w:r w:rsidR="00DD015D">
        <w:t xml:space="preserve"> </w:t>
      </w:r>
      <w:r w:rsidR="00252A00">
        <w:t xml:space="preserve">or machine learning </w:t>
      </w:r>
      <w:r w:rsidR="00DD015D">
        <w:t>model, i</w:t>
      </w:r>
      <w:r w:rsidR="00463E77">
        <w:t>f you’re not familiar with</w:t>
      </w:r>
      <w:r w:rsidR="00DC689F">
        <w:t xml:space="preserve"> this area</w:t>
      </w:r>
      <w:r w:rsidR="00463E77">
        <w:t>, feel free to build a judgemental one</w:t>
      </w:r>
      <w:r w:rsidR="003815EF">
        <w:t xml:space="preserve"> based on your research</w:t>
      </w:r>
      <w:r w:rsidR="00463E77">
        <w:t xml:space="preserve">; please clearly state your rationale and use analysis to support </w:t>
      </w:r>
      <w:r w:rsidR="00FC04D1">
        <w:t>whenever</w:t>
      </w:r>
      <w:r w:rsidR="00463E77">
        <w:t xml:space="preserve"> necessary.</w:t>
      </w:r>
    </w:p>
    <w:p w14:paraId="79E130E3" w14:textId="58853A62" w:rsidR="007E2E0D" w:rsidRDefault="007E2E0D">
      <w:pPr>
        <w:rPr>
          <w:b/>
          <w:bCs/>
        </w:rPr>
      </w:pPr>
      <w:r w:rsidRPr="007E2E0D">
        <w:rPr>
          <w:b/>
          <w:bCs/>
        </w:rPr>
        <w:t>Data</w:t>
      </w:r>
    </w:p>
    <w:p w14:paraId="0A1D9BF8" w14:textId="153F6163" w:rsidR="007E2E0D" w:rsidRPr="007E2E0D" w:rsidRDefault="007E2E0D">
      <w:r>
        <w:t xml:space="preserve">Data is in the file data_std.xlsx. A data dictionary is enclosed </w:t>
      </w:r>
      <w:r w:rsidR="005C615F">
        <w:t xml:space="preserve">in the same file </w:t>
      </w:r>
      <w:r>
        <w:t>for you to understand the meaning of the data elements. All features have already been standardized. Below is a summary of the type of data elements.</w:t>
      </w:r>
    </w:p>
    <w:p w14:paraId="696C62C1" w14:textId="7837E990" w:rsidR="007E2E0D" w:rsidRDefault="007E2E0D" w:rsidP="007E2E0D">
      <w:pPr>
        <w:pStyle w:val="a5"/>
        <w:numPr>
          <w:ilvl w:val="0"/>
          <w:numId w:val="1"/>
        </w:numPr>
      </w:pPr>
      <w:r>
        <w:t>ID (</w:t>
      </w:r>
      <w:proofErr w:type="spellStart"/>
      <w:r>
        <w:t>cust_id_masked</w:t>
      </w:r>
      <w:proofErr w:type="spellEnd"/>
      <w:r>
        <w:t>): Unique Customer ID</w:t>
      </w:r>
    </w:p>
    <w:p w14:paraId="1CA0B274" w14:textId="54190D28" w:rsidR="007E2E0D" w:rsidRDefault="007E2E0D" w:rsidP="007E2E0D">
      <w:pPr>
        <w:pStyle w:val="a5"/>
        <w:numPr>
          <w:ilvl w:val="0"/>
          <w:numId w:val="1"/>
        </w:numPr>
      </w:pPr>
      <w:r>
        <w:t>Target (rating): This is the target of the model, or the true rating assigned by adjudicators. The 3 categories (</w:t>
      </w:r>
      <w:r w:rsidRPr="00CF58D9">
        <w:rPr>
          <w:highlight w:val="yellow"/>
        </w:rPr>
        <w:t>high, moderate, and low</w:t>
      </w:r>
      <w:r w:rsidR="00636360" w:rsidRPr="00CF58D9">
        <w:rPr>
          <w:highlight w:val="yellow"/>
        </w:rPr>
        <w:t xml:space="preserve"> risk</w:t>
      </w:r>
      <w:r>
        <w:t>) have been simplified to high and non-high, therefore, a binary classification model would suffice.</w:t>
      </w:r>
    </w:p>
    <w:p w14:paraId="527B34F3" w14:textId="291736A5" w:rsidR="007E2E0D" w:rsidRDefault="00636360" w:rsidP="007E2E0D">
      <w:pPr>
        <w:pStyle w:val="a5"/>
        <w:numPr>
          <w:ilvl w:val="0"/>
          <w:numId w:val="1"/>
        </w:numPr>
      </w:pPr>
      <w:r>
        <w:t>Features: There’re 1</w:t>
      </w:r>
      <w:r w:rsidR="008014F1">
        <w:t>49</w:t>
      </w:r>
      <w:r>
        <w:t xml:space="preserve"> features provided in the data. </w:t>
      </w:r>
      <w:r w:rsidR="00DA0C8D">
        <w:t>You don’t need to include them all in the final model. You can (</w:t>
      </w:r>
      <w:proofErr w:type="spellStart"/>
      <w:r w:rsidR="00DA0C8D">
        <w:t>i</w:t>
      </w:r>
      <w:proofErr w:type="spellEnd"/>
      <w:r w:rsidR="00DA0C8D">
        <w:t xml:space="preserve">) perform feature selection by machine learning methods, or (ii) make judgemental decisions on inclusion or exclusion according to your understanding of each feature’s impact on </w:t>
      </w:r>
      <w:r w:rsidR="008449AA">
        <w:t>a</w:t>
      </w:r>
      <w:r w:rsidR="00DA0C8D">
        <w:t xml:space="preserve"> client</w:t>
      </w:r>
      <w:r w:rsidR="00F478D0">
        <w:t>’s</w:t>
      </w:r>
      <w:r w:rsidR="00DA0C8D">
        <w:t xml:space="preserve"> </w:t>
      </w:r>
      <w:r w:rsidR="00A36DEA">
        <w:t xml:space="preserve">AML </w:t>
      </w:r>
      <w:r w:rsidR="00DA0C8D">
        <w:t>risk.</w:t>
      </w:r>
    </w:p>
    <w:p w14:paraId="31CDD230" w14:textId="68816118" w:rsidR="00CC30F3" w:rsidRDefault="007B5D83" w:rsidP="00DA0C8D">
      <w:pPr>
        <w:rPr>
          <w:b/>
          <w:bCs/>
        </w:rPr>
      </w:pPr>
      <w:r>
        <w:rPr>
          <w:b/>
          <w:bCs/>
        </w:rPr>
        <w:t>Report</w:t>
      </w:r>
    </w:p>
    <w:p w14:paraId="4676CC68" w14:textId="7D15197F" w:rsidR="007B5D83" w:rsidRDefault="00B23D76" w:rsidP="00DA0C8D">
      <w:r>
        <w:t>Please submit a report of your model technique</w:t>
      </w:r>
      <w:r w:rsidR="006C40A0">
        <w:t>s</w:t>
      </w:r>
      <w:r>
        <w:t xml:space="preserve"> and outcome</w:t>
      </w:r>
      <w:r w:rsidR="006C40A0">
        <w:t>s</w:t>
      </w:r>
      <w:r>
        <w:t xml:space="preserve">. </w:t>
      </w:r>
      <w:r w:rsidR="00DC3EC2">
        <w:t xml:space="preserve">Please </w:t>
      </w:r>
      <w:r w:rsidR="00917640">
        <w:t xml:space="preserve">also </w:t>
      </w:r>
      <w:r w:rsidR="00DC3EC2">
        <w:t xml:space="preserve">answer the questions below when you </w:t>
      </w:r>
      <w:r>
        <w:t>write the report.</w:t>
      </w:r>
      <w:r w:rsidR="008719F8">
        <w:t xml:space="preserve"> Answers to some of the questions </w:t>
      </w:r>
      <w:r w:rsidR="00DE3444">
        <w:t xml:space="preserve">are not unique and could </w:t>
      </w:r>
      <w:r w:rsidR="008719F8">
        <w:t>depend on the type of model you choose to build.</w:t>
      </w:r>
      <w:r w:rsidR="003C7D72">
        <w:t xml:space="preserve"> You can use any programming language you prefer.</w:t>
      </w:r>
    </w:p>
    <w:p w14:paraId="45832760" w14:textId="21B79B7E" w:rsidR="00B23D76" w:rsidRDefault="00B23D76" w:rsidP="00DA0C8D">
      <w:pPr>
        <w:rPr>
          <w:b/>
          <w:bCs/>
        </w:rPr>
      </w:pPr>
      <w:r>
        <w:rPr>
          <w:b/>
          <w:bCs/>
        </w:rPr>
        <w:t>Questions</w:t>
      </w:r>
    </w:p>
    <w:p w14:paraId="1BD5012D" w14:textId="4E409D8C" w:rsidR="009D5091" w:rsidRPr="009D5091" w:rsidRDefault="009D5091" w:rsidP="00DA0C8D">
      <w:r>
        <w:t>(If you’re building a judgemental model, ignore question 3)</w:t>
      </w:r>
    </w:p>
    <w:p w14:paraId="059A6B68" w14:textId="7F316D3A" w:rsidR="004A14E6" w:rsidRDefault="004A14E6" w:rsidP="006C40A0">
      <w:pPr>
        <w:pStyle w:val="a5"/>
        <w:numPr>
          <w:ilvl w:val="0"/>
          <w:numId w:val="2"/>
        </w:numPr>
      </w:pPr>
      <w:r>
        <w:t xml:space="preserve">Is it necessary to transform the data, </w:t>
      </w:r>
      <w:r w:rsidR="007E4ABC">
        <w:t xml:space="preserve">and </w:t>
      </w:r>
      <w:r>
        <w:t>why? If yes, how do you transform?</w:t>
      </w:r>
    </w:p>
    <w:p w14:paraId="10949D87" w14:textId="0B20043D" w:rsidR="004A14E6" w:rsidRDefault="008719F8" w:rsidP="007E4ABC">
      <w:pPr>
        <w:pStyle w:val="a5"/>
        <w:numPr>
          <w:ilvl w:val="0"/>
          <w:numId w:val="2"/>
        </w:numPr>
      </w:pPr>
      <w:r>
        <w:t>Is it necessary to do feature selection</w:t>
      </w:r>
      <w:r w:rsidR="004A14E6">
        <w:t xml:space="preserve">, </w:t>
      </w:r>
      <w:r w:rsidR="007E4ABC">
        <w:t xml:space="preserve">and </w:t>
      </w:r>
      <w:r w:rsidR="004A14E6">
        <w:t>why?</w:t>
      </w:r>
      <w:r w:rsidR="007E4ABC">
        <w:t xml:space="preserve"> </w:t>
      </w:r>
      <w:r w:rsidR="004A14E6">
        <w:t>If your answer is yes, what techniques do you use and why? (what problems do these techniques address?)</w:t>
      </w:r>
    </w:p>
    <w:p w14:paraId="25330B9D" w14:textId="58B9049F" w:rsidR="004A14E6" w:rsidRDefault="004A14E6" w:rsidP="004A14E6">
      <w:pPr>
        <w:pStyle w:val="a5"/>
        <w:numPr>
          <w:ilvl w:val="0"/>
          <w:numId w:val="2"/>
        </w:numPr>
      </w:pPr>
      <w:r>
        <w:lastRenderedPageBreak/>
        <w:t xml:space="preserve">How do you split the data into training and testing dataset? </w:t>
      </w:r>
      <w:r w:rsidR="0002119B">
        <w:t xml:space="preserve">Do </w:t>
      </w:r>
      <w:r>
        <w:t xml:space="preserve">you consider sample weight, </w:t>
      </w:r>
      <w:r w:rsidR="00E5337D">
        <w:t xml:space="preserve">and </w:t>
      </w:r>
      <w:r>
        <w:t>why?</w:t>
      </w:r>
    </w:p>
    <w:p w14:paraId="243D73E6" w14:textId="385EEA5B" w:rsidR="004A14E6" w:rsidRDefault="0002119B" w:rsidP="004A14E6">
      <w:pPr>
        <w:pStyle w:val="a5"/>
        <w:numPr>
          <w:ilvl w:val="0"/>
          <w:numId w:val="2"/>
        </w:numPr>
      </w:pPr>
      <w:r>
        <w:t xml:space="preserve">What model </w:t>
      </w:r>
      <w:r w:rsidR="009C214E">
        <w:t>do you choose? What’re the hyperparameters in the model</w:t>
      </w:r>
      <w:r w:rsidR="00E41123">
        <w:t xml:space="preserve"> (if any)</w:t>
      </w:r>
      <w:r w:rsidR="009C214E">
        <w:t>, and how do you decide the values of them?</w:t>
      </w:r>
      <w:r w:rsidR="00FC3A7A">
        <w:t xml:space="preserve"> How do you cut the threshold for high and non-high.</w:t>
      </w:r>
    </w:p>
    <w:p w14:paraId="3142DD1D" w14:textId="0934A9C9" w:rsidR="009C214E" w:rsidRDefault="009C214E" w:rsidP="004A14E6">
      <w:pPr>
        <w:pStyle w:val="a5"/>
        <w:numPr>
          <w:ilvl w:val="0"/>
          <w:numId w:val="2"/>
        </w:numPr>
      </w:pPr>
      <w:r>
        <w:t>How do you evaluate the performance of your model</w:t>
      </w:r>
      <w:r w:rsidR="0065565B">
        <w:t>?</w:t>
      </w:r>
      <w:r w:rsidR="00E41123">
        <w:t xml:space="preserve"> Hint: you can evaluate on the model score (e.g., ROC AUC) or on the model-predicted label (e.g., precision, recall, F1 score)</w:t>
      </w:r>
    </w:p>
    <w:p w14:paraId="3F876B8A" w14:textId="0BE8157A" w:rsidR="009A303E" w:rsidRDefault="009A303E" w:rsidP="004A14E6">
      <w:pPr>
        <w:pStyle w:val="a5"/>
        <w:numPr>
          <w:ilvl w:val="0"/>
          <w:numId w:val="2"/>
        </w:numPr>
      </w:pPr>
      <w:r>
        <w:t>How do you interpret the model? Which are the important features</w:t>
      </w:r>
      <w:r w:rsidR="00A11B78">
        <w:t>,</w:t>
      </w:r>
      <w:r>
        <w:t xml:space="preserve"> and how they </w:t>
      </w:r>
      <w:r w:rsidR="00A11B78">
        <w:t xml:space="preserve">drive the model outcome. Is there any feature with counter-intuitive behavior? For example, higher risk occupation should indicate higher client risk rating, but the data or trained model might indicate </w:t>
      </w:r>
      <w:r w:rsidR="00BE2816">
        <w:t>the opposite</w:t>
      </w:r>
      <w:r w:rsidR="00A11B78">
        <w:t xml:space="preserve">. </w:t>
      </w:r>
      <w:r w:rsidR="00806E14">
        <w:t>Can you think of a reason for this kind of problem</w:t>
      </w:r>
      <w:r w:rsidR="004075D7">
        <w:t>,</w:t>
      </w:r>
      <w:r w:rsidR="00806E14">
        <w:t xml:space="preserve"> and how do you address it?</w:t>
      </w:r>
    </w:p>
    <w:p w14:paraId="3F0C801E" w14:textId="44065D4E" w:rsidR="005F62B2" w:rsidRPr="006C40A0" w:rsidRDefault="005F62B2" w:rsidP="004A14E6">
      <w:pPr>
        <w:pStyle w:val="a5"/>
        <w:numPr>
          <w:ilvl w:val="0"/>
          <w:numId w:val="2"/>
        </w:numPr>
      </w:pPr>
      <w:r>
        <w:t xml:space="preserve">Are there any other issues you observe </w:t>
      </w:r>
      <w:r w:rsidR="00B0254E">
        <w:t xml:space="preserve">or actions you take to address </w:t>
      </w:r>
      <w:r w:rsidR="00810B11">
        <w:t>potential</w:t>
      </w:r>
      <w:r w:rsidR="00B0254E">
        <w:t xml:space="preserve"> issues </w:t>
      </w:r>
      <w:r>
        <w:t>while train the model? If yes, please describe them, and state the reason and solution.</w:t>
      </w:r>
    </w:p>
    <w:sectPr w:rsidR="005F62B2" w:rsidRPr="006C40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31E50"/>
    <w:multiLevelType w:val="hybridMultilevel"/>
    <w:tmpl w:val="403C91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54E7B"/>
    <w:multiLevelType w:val="hybridMultilevel"/>
    <w:tmpl w:val="24065D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36B69"/>
    <w:multiLevelType w:val="hybridMultilevel"/>
    <w:tmpl w:val="CCE2974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226072">
    <w:abstractNumId w:val="0"/>
  </w:num>
  <w:num w:numId="2" w16cid:durableId="779035884">
    <w:abstractNumId w:val="1"/>
  </w:num>
  <w:num w:numId="3" w16cid:durableId="5171600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DMxNzQwtTS3MDRS0lEKTi0uzszPAykwrAUApUB5xywAAAA="/>
  </w:docVars>
  <w:rsids>
    <w:rsidRoot w:val="005841CD"/>
    <w:rsid w:val="0002119B"/>
    <w:rsid w:val="001927C2"/>
    <w:rsid w:val="001D6E79"/>
    <w:rsid w:val="001D76B5"/>
    <w:rsid w:val="00252A00"/>
    <w:rsid w:val="00376C3E"/>
    <w:rsid w:val="003815EF"/>
    <w:rsid w:val="003C7D72"/>
    <w:rsid w:val="004075D7"/>
    <w:rsid w:val="0042243B"/>
    <w:rsid w:val="00427C9D"/>
    <w:rsid w:val="00463E77"/>
    <w:rsid w:val="00472AB0"/>
    <w:rsid w:val="004A14E6"/>
    <w:rsid w:val="00536755"/>
    <w:rsid w:val="005755C4"/>
    <w:rsid w:val="00577ADC"/>
    <w:rsid w:val="005841CD"/>
    <w:rsid w:val="005C615F"/>
    <w:rsid w:val="005D549B"/>
    <w:rsid w:val="005F62B2"/>
    <w:rsid w:val="00636360"/>
    <w:rsid w:val="0065565B"/>
    <w:rsid w:val="006C40A0"/>
    <w:rsid w:val="00791C8D"/>
    <w:rsid w:val="007B5D83"/>
    <w:rsid w:val="007E2E0D"/>
    <w:rsid w:val="007E4ABC"/>
    <w:rsid w:val="008014F1"/>
    <w:rsid w:val="00806E14"/>
    <w:rsid w:val="00810B11"/>
    <w:rsid w:val="008449AA"/>
    <w:rsid w:val="008719F8"/>
    <w:rsid w:val="00917640"/>
    <w:rsid w:val="0092570D"/>
    <w:rsid w:val="0094706C"/>
    <w:rsid w:val="00951165"/>
    <w:rsid w:val="009A303E"/>
    <w:rsid w:val="009C214E"/>
    <w:rsid w:val="009D5091"/>
    <w:rsid w:val="00A11B78"/>
    <w:rsid w:val="00A36DEA"/>
    <w:rsid w:val="00AA26ED"/>
    <w:rsid w:val="00B0254E"/>
    <w:rsid w:val="00B23D76"/>
    <w:rsid w:val="00B63CE6"/>
    <w:rsid w:val="00BE2816"/>
    <w:rsid w:val="00C01487"/>
    <w:rsid w:val="00C40A6B"/>
    <w:rsid w:val="00C72010"/>
    <w:rsid w:val="00CC30F3"/>
    <w:rsid w:val="00CF58D9"/>
    <w:rsid w:val="00D276F7"/>
    <w:rsid w:val="00D97C75"/>
    <w:rsid w:val="00DA0C8D"/>
    <w:rsid w:val="00DC3EC2"/>
    <w:rsid w:val="00DC689F"/>
    <w:rsid w:val="00DD015D"/>
    <w:rsid w:val="00DE3444"/>
    <w:rsid w:val="00DE649D"/>
    <w:rsid w:val="00E41123"/>
    <w:rsid w:val="00E5337D"/>
    <w:rsid w:val="00F478D0"/>
    <w:rsid w:val="00F822BC"/>
    <w:rsid w:val="00FC04D1"/>
    <w:rsid w:val="00FC3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81CB3"/>
  <w15:chartTrackingRefBased/>
  <w15:docId w15:val="{8C74D589-D2B6-4A76-9FC9-1D674183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22BC"/>
  </w:style>
  <w:style w:type="paragraph" w:styleId="1">
    <w:name w:val="heading 1"/>
    <w:basedOn w:val="a"/>
    <w:next w:val="a"/>
    <w:link w:val="10"/>
    <w:uiPriority w:val="9"/>
    <w:qFormat/>
    <w:rsid w:val="00F822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8422A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F822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16349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822B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16349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822BC"/>
    <w:rPr>
      <w:rFonts w:asciiTheme="majorHAnsi" w:eastAsiaTheme="majorEastAsia" w:hAnsiTheme="majorHAnsi" w:cstheme="majorBidi"/>
      <w:b/>
      <w:bCs/>
      <w:color w:val="A8422A" w:themeColor="accent1" w:themeShade="BF"/>
      <w:sz w:val="28"/>
      <w:szCs w:val="28"/>
    </w:rPr>
  </w:style>
  <w:style w:type="character" w:customStyle="1" w:styleId="20">
    <w:name w:val="标题 2 字符"/>
    <w:basedOn w:val="a0"/>
    <w:link w:val="2"/>
    <w:uiPriority w:val="9"/>
    <w:rsid w:val="00F822BC"/>
    <w:rPr>
      <w:rFonts w:asciiTheme="majorHAnsi" w:eastAsiaTheme="majorEastAsia" w:hAnsiTheme="majorHAnsi" w:cstheme="majorBidi"/>
      <w:b/>
      <w:bCs/>
      <w:color w:val="D16349" w:themeColor="accent1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F822BC"/>
    <w:rPr>
      <w:rFonts w:asciiTheme="majorHAnsi" w:eastAsiaTheme="majorEastAsia" w:hAnsiTheme="majorHAnsi" w:cstheme="majorBidi"/>
      <w:b/>
      <w:bCs/>
      <w:color w:val="D16349" w:themeColor="accent1"/>
    </w:rPr>
  </w:style>
  <w:style w:type="paragraph" w:styleId="TOC1">
    <w:name w:val="toc 1"/>
    <w:basedOn w:val="a"/>
    <w:next w:val="a"/>
    <w:autoRedefine/>
    <w:uiPriority w:val="39"/>
    <w:unhideWhenUsed/>
    <w:qFormat/>
    <w:rsid w:val="00F822BC"/>
    <w:pPr>
      <w:spacing w:after="100"/>
    </w:pPr>
  </w:style>
  <w:style w:type="paragraph" w:styleId="TOC2">
    <w:name w:val="toc 2"/>
    <w:basedOn w:val="a"/>
    <w:next w:val="a"/>
    <w:autoRedefine/>
    <w:uiPriority w:val="39"/>
    <w:semiHidden/>
    <w:unhideWhenUsed/>
    <w:qFormat/>
    <w:rsid w:val="00F822BC"/>
    <w:pPr>
      <w:spacing w:after="100"/>
      <w:ind w:left="220"/>
    </w:pPr>
    <w:rPr>
      <w:lang w:val="en-US" w:eastAsia="ja-JP"/>
    </w:rPr>
  </w:style>
  <w:style w:type="paragraph" w:styleId="TOC3">
    <w:name w:val="toc 3"/>
    <w:basedOn w:val="a"/>
    <w:next w:val="a"/>
    <w:autoRedefine/>
    <w:uiPriority w:val="39"/>
    <w:semiHidden/>
    <w:unhideWhenUsed/>
    <w:qFormat/>
    <w:rsid w:val="00F822BC"/>
    <w:pPr>
      <w:spacing w:after="100"/>
      <w:ind w:left="440"/>
    </w:pPr>
    <w:rPr>
      <w:lang w:val="en-US" w:eastAsia="ja-JP"/>
    </w:rPr>
  </w:style>
  <w:style w:type="paragraph" w:styleId="a3">
    <w:name w:val="Title"/>
    <w:basedOn w:val="a"/>
    <w:next w:val="a"/>
    <w:link w:val="a4"/>
    <w:uiPriority w:val="10"/>
    <w:qFormat/>
    <w:rsid w:val="00F822BC"/>
    <w:pPr>
      <w:pBdr>
        <w:bottom w:val="single" w:sz="8" w:space="4" w:color="D16349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A4F64" w:themeColor="text2" w:themeShade="BF"/>
      <w:spacing w:val="5"/>
      <w:kern w:val="28"/>
      <w:sz w:val="52"/>
      <w:szCs w:val="52"/>
    </w:rPr>
  </w:style>
  <w:style w:type="character" w:customStyle="1" w:styleId="a4">
    <w:name w:val="标题 字符"/>
    <w:basedOn w:val="a0"/>
    <w:link w:val="a3"/>
    <w:uiPriority w:val="10"/>
    <w:rsid w:val="00F822BC"/>
    <w:rPr>
      <w:rFonts w:asciiTheme="majorHAnsi" w:eastAsiaTheme="majorEastAsia" w:hAnsiTheme="majorHAnsi" w:cstheme="majorBidi"/>
      <w:color w:val="4A4F64" w:themeColor="text2" w:themeShade="BF"/>
      <w:spacing w:val="5"/>
      <w:kern w:val="28"/>
      <w:sz w:val="52"/>
      <w:szCs w:val="52"/>
    </w:rPr>
  </w:style>
  <w:style w:type="paragraph" w:styleId="a5">
    <w:name w:val="List Paragraph"/>
    <w:basedOn w:val="a"/>
    <w:uiPriority w:val="34"/>
    <w:qFormat/>
    <w:rsid w:val="00F822BC"/>
    <w:pPr>
      <w:ind w:left="720"/>
      <w:contextualSpacing/>
    </w:pPr>
  </w:style>
  <w:style w:type="paragraph" w:styleId="TOC">
    <w:name w:val="TOC Heading"/>
    <w:basedOn w:val="1"/>
    <w:next w:val="a"/>
    <w:uiPriority w:val="39"/>
    <w:semiHidden/>
    <w:unhideWhenUsed/>
    <w:qFormat/>
    <w:rsid w:val="00F822BC"/>
    <w:pPr>
      <w:outlineLvl w:val="9"/>
    </w:pPr>
    <w:rPr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8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iabank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ilei</dc:creator>
  <cp:keywords/>
  <dc:description/>
  <cp:lastModifiedBy>Kaiwen Shen</cp:lastModifiedBy>
  <cp:revision>55</cp:revision>
  <dcterms:created xsi:type="dcterms:W3CDTF">2020-10-26T16:18:00Z</dcterms:created>
  <dcterms:modified xsi:type="dcterms:W3CDTF">2023-11-20T20:45:00Z</dcterms:modified>
</cp:coreProperties>
</file>